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5527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6960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df35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8:22:15Z</dcterms:created>
  <dcterms:modified xsi:type="dcterms:W3CDTF">2022-02-25T18:22:15Z</dcterms:modified>
</cp:coreProperties>
</file>